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2DE17" w14:textId="77777777" w:rsidR="00723255" w:rsidRPr="00284FF2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Diários de aprendizagem</w:t>
      </w:r>
    </w:p>
    <w:p w14:paraId="513EDAAB" w14:textId="77777777" w:rsidR="00723255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7357A271" w14:textId="46492794" w:rsidR="00723255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Datas de entrega: </w:t>
      </w:r>
      <w:r w:rsidR="00CB7230">
        <w:rPr>
          <w:rFonts w:ascii="Trebuchet MS" w:hAnsi="Trebuchet MS" w:cs="ArialNarrow"/>
          <w:b/>
          <w:bCs/>
          <w:color w:val="FF0000"/>
          <w:highlight w:val="yellow"/>
        </w:rPr>
        <w:t>25</w:t>
      </w:r>
      <w:r w:rsidR="0002747D">
        <w:rPr>
          <w:rFonts w:ascii="Trebuchet MS" w:hAnsi="Trebuchet MS" w:cs="ArialNarrow"/>
          <w:b/>
          <w:bCs/>
          <w:color w:val="FF0000"/>
          <w:highlight w:val="yellow"/>
        </w:rPr>
        <w:t>/03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B7230">
        <w:rPr>
          <w:rFonts w:ascii="Trebuchet MS" w:hAnsi="Trebuchet MS" w:cs="ArialNarrow"/>
          <w:b/>
          <w:bCs/>
          <w:color w:val="FF0000"/>
          <w:highlight w:val="yellow"/>
        </w:rPr>
        <w:t>06/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0</w:t>
      </w:r>
      <w:r w:rsidR="001120C2" w:rsidRPr="001120C2">
        <w:rPr>
          <w:rFonts w:ascii="Trebuchet MS" w:hAnsi="Trebuchet MS" w:cs="ArialNarrow"/>
          <w:b/>
          <w:bCs/>
          <w:color w:val="FF0000"/>
          <w:highlight w:val="yellow"/>
        </w:rPr>
        <w:t>5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1120C2" w:rsidRPr="001120C2">
        <w:rPr>
          <w:rFonts w:ascii="Trebuchet MS" w:hAnsi="Trebuchet MS" w:cs="ArialNarrow"/>
          <w:b/>
          <w:bCs/>
          <w:color w:val="FF0000"/>
          <w:highlight w:val="yellow"/>
        </w:rPr>
        <w:t>0</w:t>
      </w:r>
      <w:r w:rsidR="00CB7230">
        <w:rPr>
          <w:rFonts w:ascii="Trebuchet MS" w:hAnsi="Trebuchet MS" w:cs="ArialNarrow"/>
          <w:b/>
          <w:bCs/>
          <w:color w:val="FF0000"/>
          <w:highlight w:val="yellow"/>
        </w:rPr>
        <w:t>3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</w:t>
      </w:r>
      <w:r w:rsidR="001120C2" w:rsidRPr="001120C2">
        <w:rPr>
          <w:rFonts w:ascii="Trebuchet MS" w:hAnsi="Trebuchet MS" w:cs="ArialNarrow"/>
          <w:b/>
          <w:bCs/>
          <w:color w:val="FF0000"/>
          <w:highlight w:val="yellow"/>
        </w:rPr>
        <w:t>06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 xml:space="preserve">, </w:t>
      </w:r>
      <w:r w:rsidR="00CB7230">
        <w:rPr>
          <w:rFonts w:ascii="Trebuchet MS" w:hAnsi="Trebuchet MS" w:cs="ArialNarrow"/>
          <w:b/>
          <w:bCs/>
          <w:color w:val="FF0000"/>
          <w:highlight w:val="yellow"/>
        </w:rPr>
        <w:t>28</w:t>
      </w:r>
      <w:r w:rsidRPr="001120C2">
        <w:rPr>
          <w:rFonts w:ascii="Trebuchet MS" w:hAnsi="Trebuchet MS" w:cs="ArialNarrow"/>
          <w:b/>
          <w:bCs/>
          <w:color w:val="FF0000"/>
          <w:highlight w:val="yellow"/>
        </w:rPr>
        <w:t>/</w:t>
      </w:r>
      <w:r w:rsidR="00CB7230">
        <w:rPr>
          <w:rFonts w:ascii="Trebuchet MS" w:hAnsi="Trebuchet MS" w:cs="ArialNarrow"/>
          <w:b/>
          <w:bCs/>
          <w:color w:val="FF0000"/>
          <w:highlight w:val="yellow"/>
        </w:rPr>
        <w:t>06</w:t>
      </w:r>
    </w:p>
    <w:p w14:paraId="619E74E0" w14:textId="77777777" w:rsidR="001120C2" w:rsidRDefault="001120C2" w:rsidP="00723255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FFFF"/>
        </w:rPr>
      </w:pPr>
    </w:p>
    <w:p w14:paraId="03FFBE78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Relatar como tem sido a sua experiência com a disciplina</w:t>
      </w:r>
    </w:p>
    <w:p w14:paraId="053AA6FD" w14:textId="7777777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Individual</w:t>
      </w:r>
    </w:p>
    <w:p w14:paraId="3624DD86" w14:textId="706D392B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 xml:space="preserve">Quatro entregas em datas específicas via </w:t>
      </w:r>
      <w:r w:rsidR="008A07A0">
        <w:rPr>
          <w:rFonts w:ascii="Trebuchet MS" w:hAnsi="Trebuchet MS" w:cs="ArialNarrow-Bold"/>
          <w:color w:val="000000"/>
        </w:rPr>
        <w:t>tarefa</w:t>
      </w:r>
      <w:r>
        <w:rPr>
          <w:rFonts w:ascii="Trebuchet MS" w:hAnsi="Trebuchet MS" w:cs="ArialNarrow-Bold"/>
          <w:color w:val="000000"/>
        </w:rPr>
        <w:t xml:space="preserve"> do E-disciplinas</w:t>
      </w:r>
    </w:p>
    <w:p w14:paraId="3F533E90" w14:textId="3FA06F07" w:rsidR="00723255" w:rsidRPr="00627DF4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 xml:space="preserve">Peso: </w:t>
      </w:r>
      <w:r w:rsidR="008A07A0">
        <w:rPr>
          <w:rFonts w:ascii="Trebuchet MS" w:hAnsi="Trebuchet MS" w:cs="ArialNarrow-Bold"/>
          <w:color w:val="000000"/>
        </w:rPr>
        <w:t>1</w:t>
      </w:r>
      <w:r>
        <w:rPr>
          <w:rFonts w:ascii="Trebuchet MS" w:hAnsi="Trebuchet MS" w:cs="ArialNarrow-Bold"/>
          <w:color w:val="000000"/>
        </w:rPr>
        <w:t>0% da média</w:t>
      </w:r>
    </w:p>
    <w:p w14:paraId="7793EED4" w14:textId="77777777" w:rsidR="00723255" w:rsidRPr="00284FF2" w:rsidRDefault="00723255" w:rsidP="00723255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</w:p>
    <w:p w14:paraId="013E3707" w14:textId="77777777" w:rsidR="00723255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atividade Diários de aprendizagem</w:t>
      </w:r>
    </w:p>
    <w:p w14:paraId="4AD1AC55" w14:textId="77777777" w:rsidR="00723255" w:rsidRPr="00B9354A" w:rsidRDefault="00723255" w:rsidP="00723255">
      <w:pPr>
        <w:autoSpaceDE w:val="0"/>
        <w:autoSpaceDN w:val="0"/>
        <w:adjustRightInd w:val="0"/>
        <w:rPr>
          <w:rFonts w:ascii="Trebuchet MS" w:hAnsi="Trebuchet MS" w:cs="ArialNarrow-Bold"/>
          <w:color w:val="000000"/>
        </w:rPr>
      </w:pPr>
      <w:r w:rsidRPr="00B9354A">
        <w:rPr>
          <w:rFonts w:ascii="Trebuchet MS" w:hAnsi="Trebuchet MS" w:cs="ArialNarrow-Bold"/>
          <w:color w:val="000000"/>
        </w:rPr>
        <w:t>A atividade consiste em relatar como tem sido a sua experiência com a disciplina</w:t>
      </w:r>
      <w:r>
        <w:rPr>
          <w:rFonts w:ascii="Trebuchet MS" w:hAnsi="Trebuchet MS" w:cs="ArialNarrow-Bold"/>
          <w:color w:val="000000"/>
        </w:rPr>
        <w:t>. Não é um resumo do que você aprendeu</w:t>
      </w:r>
      <w:r w:rsidRPr="00B9354A">
        <w:rPr>
          <w:rFonts w:ascii="Trebuchet MS" w:hAnsi="Trebuchet MS" w:cs="ArialNarrow-Bold"/>
          <w:color w:val="000000"/>
        </w:rPr>
        <w:t xml:space="preserve">. Ela tem um formato completamente livre e pode ser entregue na forma como o aluno melhor conseguir se expressar. Os diários são confidenciais e servem também para possíveis feedbacks e ajustes que o professor possa fazer ao longo da disciplina. </w:t>
      </w:r>
    </w:p>
    <w:p w14:paraId="68CD19D6" w14:textId="77777777" w:rsidR="00723255" w:rsidRDefault="00723255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1F650DB2" w14:textId="77777777" w:rsidR="00723255" w:rsidRPr="00CE6FC1" w:rsidRDefault="00723255" w:rsidP="007232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 e Peso da avaliação:</w:t>
      </w:r>
    </w:p>
    <w:p w14:paraId="0A99E576" w14:textId="77777777" w:rsidR="00CB7230" w:rsidRDefault="00CB7230" w:rsidP="00CB723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bookmarkStart w:id="0" w:name="_GoBack"/>
      <w:bookmarkEnd w:id="0"/>
      <w:r>
        <w:rPr>
          <w:rFonts w:ascii="Trebuchet MS" w:hAnsi="Trebuchet MS" w:cs="ArialNarrow"/>
          <w:color w:val="000000"/>
        </w:rPr>
        <w:t>Como um material de opinião o diário não pode ser avaliado com nota. Por isso, a nota é pela sua entrega nos prazos estipulados.</w:t>
      </w:r>
    </w:p>
    <w:p w14:paraId="4D04A926" w14:textId="77777777" w:rsidR="00CB7230" w:rsidRDefault="00CB7230" w:rsidP="00CB723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a nota máxima pela entrega do diário no prazo.</w:t>
      </w:r>
    </w:p>
    <w:p w14:paraId="46D9E302" w14:textId="77777777" w:rsidR="00CB7230" w:rsidRDefault="00CB7230" w:rsidP="00CB723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50% da nota pela entrega atrasada em até 7 dias do prazo estipulado.</w:t>
      </w:r>
    </w:p>
    <w:p w14:paraId="2FE69327" w14:textId="77777777" w:rsidR="00CB7230" w:rsidRDefault="00CB7230" w:rsidP="00CB723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Será considerado 0% da nota pela entrega após 7 dias do prazo estipulado.</w:t>
      </w:r>
    </w:p>
    <w:p w14:paraId="3BA80753" w14:textId="77777777" w:rsidR="00CB7230" w:rsidRDefault="00CB7230" w:rsidP="00CB723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s entregas de todos os diários de aprendizagem compõem 10% da média final.</w:t>
      </w:r>
    </w:p>
    <w:p w14:paraId="413ECC9C" w14:textId="77777777" w:rsidR="00CB7230" w:rsidRDefault="00CB7230" w:rsidP="00723255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262CB044" w14:textId="4D7748DB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p w14:paraId="1A017BDA" w14:textId="45F92785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p w14:paraId="026E048B" w14:textId="51B0F933" w:rsidR="00232606" w:rsidRDefault="00232606" w:rsidP="00232606">
      <w:pPr>
        <w:spacing w:after="0" w:line="240" w:lineRule="auto"/>
        <w:ind w:left="284" w:right="-1"/>
        <w:rPr>
          <w:rFonts w:ascii="Arial" w:hAnsi="Arial" w:cs="Arial"/>
        </w:rPr>
      </w:pPr>
    </w:p>
    <w:sectPr w:rsidR="00232606" w:rsidSect="004A4E74">
      <w:headerReference w:type="default" r:id="rId6"/>
      <w:footerReference w:type="even" r:id="rId7"/>
      <w:footerReference w:type="default" r:id="rId8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2E470C" w14:textId="77777777" w:rsidR="00475FC8" w:rsidRDefault="00475FC8" w:rsidP="002C23F3">
      <w:pPr>
        <w:spacing w:after="0" w:line="240" w:lineRule="auto"/>
      </w:pPr>
      <w:r>
        <w:separator/>
      </w:r>
    </w:p>
  </w:endnote>
  <w:endnote w:type="continuationSeparator" w:id="0">
    <w:p w14:paraId="47F2E7D7" w14:textId="77777777" w:rsidR="00475FC8" w:rsidRDefault="00475FC8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327AD4DC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CB7230">
      <w:rPr>
        <w:rFonts w:ascii="Arial Narrow" w:hAnsi="Arial Narrow" w:cs="Arial"/>
        <w:noProof/>
        <w:sz w:val="16"/>
        <w:szCs w:val="16"/>
      </w:rPr>
      <w:t>1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DDE29" w14:textId="77777777" w:rsidR="00475FC8" w:rsidRDefault="00475FC8" w:rsidP="002C23F3">
      <w:pPr>
        <w:spacing w:after="0" w:line="240" w:lineRule="auto"/>
      </w:pPr>
      <w:r>
        <w:separator/>
      </w:r>
    </w:p>
  </w:footnote>
  <w:footnote w:type="continuationSeparator" w:id="0">
    <w:p w14:paraId="0646D862" w14:textId="77777777" w:rsidR="00475FC8" w:rsidRDefault="00475FC8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kwrQUAltj27iwAAAA="/>
  </w:docVars>
  <w:rsids>
    <w:rsidRoot w:val="002C23F3"/>
    <w:rsid w:val="00026229"/>
    <w:rsid w:val="0002747D"/>
    <w:rsid w:val="000714B5"/>
    <w:rsid w:val="000B17E1"/>
    <w:rsid w:val="000E7BF6"/>
    <w:rsid w:val="000F1E8E"/>
    <w:rsid w:val="001120C2"/>
    <w:rsid w:val="001A0C2F"/>
    <w:rsid w:val="001A3070"/>
    <w:rsid w:val="001D7CE9"/>
    <w:rsid w:val="00232606"/>
    <w:rsid w:val="0026412E"/>
    <w:rsid w:val="002C23F3"/>
    <w:rsid w:val="002D0858"/>
    <w:rsid w:val="002F6337"/>
    <w:rsid w:val="003363DB"/>
    <w:rsid w:val="0046491E"/>
    <w:rsid w:val="00475FC8"/>
    <w:rsid w:val="00496253"/>
    <w:rsid w:val="004A4E74"/>
    <w:rsid w:val="004E4BA3"/>
    <w:rsid w:val="00510444"/>
    <w:rsid w:val="006C5761"/>
    <w:rsid w:val="00723255"/>
    <w:rsid w:val="007234DD"/>
    <w:rsid w:val="00743EF2"/>
    <w:rsid w:val="00761638"/>
    <w:rsid w:val="00771878"/>
    <w:rsid w:val="007B4E07"/>
    <w:rsid w:val="00837B86"/>
    <w:rsid w:val="008A07A0"/>
    <w:rsid w:val="008D3B95"/>
    <w:rsid w:val="008F6A6F"/>
    <w:rsid w:val="0090706A"/>
    <w:rsid w:val="00936FC9"/>
    <w:rsid w:val="00952865"/>
    <w:rsid w:val="00972635"/>
    <w:rsid w:val="009E5FB1"/>
    <w:rsid w:val="00A44929"/>
    <w:rsid w:val="00A678E5"/>
    <w:rsid w:val="00B66C5C"/>
    <w:rsid w:val="00BE46B5"/>
    <w:rsid w:val="00BE4FA0"/>
    <w:rsid w:val="00C61A15"/>
    <w:rsid w:val="00CA1B1F"/>
    <w:rsid w:val="00CB7230"/>
    <w:rsid w:val="00DD3728"/>
    <w:rsid w:val="00DF7E54"/>
    <w:rsid w:val="00E41846"/>
    <w:rsid w:val="00F3762D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76</Words>
  <Characters>95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9</cp:revision>
  <dcterms:created xsi:type="dcterms:W3CDTF">2021-02-14T23:33:00Z</dcterms:created>
  <dcterms:modified xsi:type="dcterms:W3CDTF">2024-01-25T17:46:00Z</dcterms:modified>
</cp:coreProperties>
</file>